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85"/>
        <w:gridCol w:w="5780"/>
        <w:gridCol w:w="9"/>
      </w:tblGrid>
      <w:tr w:rsidR="006A6F63" w14:paraId="2A9C0480" w14:textId="77777777" w:rsidTr="0029244D">
        <w:trPr>
          <w:gridAfter w:val="1"/>
          <w:wAfter w:w="9" w:type="dxa"/>
          <w:trHeight w:val="501"/>
        </w:trPr>
        <w:tc>
          <w:tcPr>
            <w:tcW w:w="846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7D1E71C" w14:textId="4A72606D" w:rsidR="006A6F63" w:rsidRPr="006E23F4" w:rsidRDefault="006A6F63" w:rsidP="001241BA">
            <w:pPr>
              <w:ind w:right="14" w:firstLineChars="799" w:firstLine="1925"/>
              <w:jc w:val="left"/>
              <w:rPr>
                <w:sz w:val="24"/>
                <w:szCs w:val="24"/>
              </w:rPr>
            </w:pPr>
            <w:r w:rsidRPr="006A6F63">
              <w:rPr>
                <w:rFonts w:hint="eastAsia"/>
                <w:b/>
                <w:sz w:val="24"/>
                <w:szCs w:val="24"/>
              </w:rPr>
              <w:t>親睦会参加者名簿</w:t>
            </w:r>
            <w:r w:rsidR="006E23F4">
              <w:rPr>
                <w:rFonts w:hint="eastAsia"/>
                <w:sz w:val="24"/>
                <w:szCs w:val="24"/>
              </w:rPr>
              <w:t>（</w:t>
            </w:r>
            <w:r w:rsidR="0040693A">
              <w:rPr>
                <w:rFonts w:hint="eastAsia"/>
                <w:sz w:val="24"/>
                <w:szCs w:val="24"/>
              </w:rPr>
              <w:t>開催日：令和</w:t>
            </w:r>
            <w:r w:rsidR="006E23F4">
              <w:rPr>
                <w:rFonts w:hint="eastAsia"/>
                <w:sz w:val="24"/>
                <w:szCs w:val="24"/>
              </w:rPr>
              <w:t xml:space="preserve">　年　</w:t>
            </w:r>
            <w:r w:rsidR="0047493D">
              <w:rPr>
                <w:rFonts w:hint="eastAsia"/>
                <w:sz w:val="24"/>
                <w:szCs w:val="24"/>
              </w:rPr>
              <w:t xml:space="preserve">月　</w:t>
            </w:r>
            <w:r w:rsidR="006E23F4">
              <w:rPr>
                <w:rFonts w:hint="eastAsia"/>
                <w:sz w:val="24"/>
                <w:szCs w:val="24"/>
              </w:rPr>
              <w:t>日）</w:t>
            </w:r>
          </w:p>
        </w:tc>
      </w:tr>
      <w:tr w:rsidR="001241BA" w14:paraId="77641341" w14:textId="77777777" w:rsidTr="0029244D">
        <w:tblPrEx>
          <w:tblCellMar>
            <w:left w:w="99" w:type="dxa"/>
            <w:right w:w="99" w:type="dxa"/>
          </w:tblCellMar>
          <w:tblLook w:val="0000" w:firstRow="0" w:lastRow="0" w:firstColumn="0" w:lastColumn="0" w:noHBand="0" w:noVBand="0"/>
        </w:tblPrEx>
        <w:trPr>
          <w:trHeight w:val="338"/>
        </w:trPr>
        <w:tc>
          <w:tcPr>
            <w:tcW w:w="26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E65761F" w14:textId="17FB98ED" w:rsidR="001241BA" w:rsidRDefault="001241BA" w:rsidP="0040693A">
            <w:pPr>
              <w:ind w:right="128"/>
              <w:jc w:val="left"/>
              <w:rPr>
                <w:szCs w:val="21"/>
              </w:rPr>
            </w:pPr>
            <w:r w:rsidRPr="0040693A">
              <w:rPr>
                <w:rFonts w:hint="eastAsia"/>
                <w:sz w:val="18"/>
                <w:szCs w:val="18"/>
              </w:rPr>
              <w:t xml:space="preserve">　氏名</w:t>
            </w:r>
            <w:r w:rsidR="0040693A" w:rsidRPr="0040693A">
              <w:rPr>
                <w:rFonts w:hint="eastAsia"/>
                <w:sz w:val="18"/>
                <w:szCs w:val="18"/>
              </w:rPr>
              <w:t>（上段）</w:t>
            </w:r>
            <w:r w:rsidRPr="0040693A">
              <w:rPr>
                <w:rFonts w:hint="eastAsia"/>
                <w:sz w:val="18"/>
                <w:szCs w:val="18"/>
              </w:rPr>
              <w:t>／所属</w:t>
            </w:r>
            <w:r w:rsidR="0040693A" w:rsidRPr="0040693A">
              <w:rPr>
                <w:rFonts w:hint="eastAsia"/>
                <w:sz w:val="18"/>
                <w:szCs w:val="18"/>
              </w:rPr>
              <w:t>（下段）</w:t>
            </w:r>
          </w:p>
        </w:tc>
        <w:tc>
          <w:tcPr>
            <w:tcW w:w="57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5715203" w14:textId="77777777" w:rsidR="001241BA" w:rsidRDefault="001241BA" w:rsidP="001241BA">
            <w:pPr>
              <w:widowControl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連　絡　先</w:t>
            </w:r>
          </w:p>
        </w:tc>
      </w:tr>
      <w:tr w:rsidR="001241BA" w14:paraId="11597922" w14:textId="77777777" w:rsidTr="0029244D">
        <w:tblPrEx>
          <w:tblCellMar>
            <w:left w:w="99" w:type="dxa"/>
            <w:right w:w="99" w:type="dxa"/>
          </w:tblCellMar>
          <w:tblLook w:val="0000" w:firstRow="0" w:lastRow="0" w:firstColumn="0" w:lastColumn="0" w:noHBand="0" w:noVBand="0"/>
        </w:tblPrEx>
        <w:trPr>
          <w:trHeight w:val="528"/>
        </w:trPr>
        <w:tc>
          <w:tcPr>
            <w:tcW w:w="2685" w:type="dxa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</w:tcPr>
          <w:p w14:paraId="5543A078" w14:textId="77777777" w:rsidR="001241BA" w:rsidRDefault="001241BA" w:rsidP="001241BA">
            <w:pPr>
              <w:ind w:right="840"/>
              <w:rPr>
                <w:szCs w:val="21"/>
              </w:rPr>
            </w:pPr>
          </w:p>
        </w:tc>
        <w:tc>
          <w:tcPr>
            <w:tcW w:w="5789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E6FFF2D" w14:textId="77777777" w:rsidR="001241BA" w:rsidRDefault="001241BA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〒</w:t>
            </w:r>
          </w:p>
          <w:p w14:paraId="499D242F" w14:textId="77777777" w:rsidR="001241BA" w:rsidRDefault="001241BA">
            <w:pPr>
              <w:widowControl/>
              <w:jc w:val="left"/>
              <w:rPr>
                <w:szCs w:val="21"/>
              </w:rPr>
            </w:pPr>
          </w:p>
          <w:p w14:paraId="2C81F9D0" w14:textId="77777777" w:rsidR="001241BA" w:rsidRDefault="001241BA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Tel                   Mail</w:t>
            </w:r>
          </w:p>
        </w:tc>
      </w:tr>
      <w:tr w:rsidR="001241BA" w14:paraId="1360C42B" w14:textId="77777777" w:rsidTr="0029244D">
        <w:tblPrEx>
          <w:tblCellMar>
            <w:left w:w="99" w:type="dxa"/>
            <w:right w:w="99" w:type="dxa"/>
          </w:tblCellMar>
          <w:tblLook w:val="0000" w:firstRow="0" w:lastRow="0" w:firstColumn="0" w:lastColumn="0" w:noHBand="0" w:noVBand="0"/>
        </w:tblPrEx>
        <w:trPr>
          <w:trHeight w:val="408"/>
        </w:trPr>
        <w:tc>
          <w:tcPr>
            <w:tcW w:w="2685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88B54A" w14:textId="77777777" w:rsidR="001241BA" w:rsidRDefault="001241BA" w:rsidP="001241BA">
            <w:pPr>
              <w:ind w:right="840"/>
              <w:rPr>
                <w:szCs w:val="21"/>
              </w:rPr>
            </w:pPr>
          </w:p>
        </w:tc>
        <w:tc>
          <w:tcPr>
            <w:tcW w:w="5789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79FAA9B" w14:textId="77777777" w:rsidR="001241BA" w:rsidRDefault="001241BA">
            <w:pPr>
              <w:widowControl/>
              <w:jc w:val="left"/>
              <w:rPr>
                <w:szCs w:val="21"/>
              </w:rPr>
            </w:pPr>
          </w:p>
        </w:tc>
      </w:tr>
      <w:tr w:rsidR="001241BA" w14:paraId="42ADDCF0" w14:textId="77777777" w:rsidTr="0029244D">
        <w:trPr>
          <w:gridAfter w:val="1"/>
          <w:wAfter w:w="9" w:type="dxa"/>
          <w:trHeight w:val="528"/>
        </w:trPr>
        <w:tc>
          <w:tcPr>
            <w:tcW w:w="2685" w:type="dxa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</w:tcPr>
          <w:p w14:paraId="02526085" w14:textId="77777777" w:rsidR="001241BA" w:rsidRDefault="001241BA" w:rsidP="009E1F96">
            <w:pPr>
              <w:ind w:right="840"/>
              <w:rPr>
                <w:szCs w:val="21"/>
              </w:rPr>
            </w:pPr>
          </w:p>
        </w:tc>
        <w:tc>
          <w:tcPr>
            <w:tcW w:w="578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D4D78F4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〒</w:t>
            </w:r>
          </w:p>
          <w:p w14:paraId="1025E9AF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</w:p>
          <w:p w14:paraId="19829C2B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Tel                   Mail</w:t>
            </w:r>
          </w:p>
        </w:tc>
      </w:tr>
      <w:tr w:rsidR="001241BA" w14:paraId="7BA2591F" w14:textId="77777777" w:rsidTr="0029244D">
        <w:trPr>
          <w:gridAfter w:val="1"/>
          <w:wAfter w:w="9" w:type="dxa"/>
          <w:trHeight w:val="408"/>
        </w:trPr>
        <w:tc>
          <w:tcPr>
            <w:tcW w:w="2685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301A953" w14:textId="77777777" w:rsidR="001241BA" w:rsidRDefault="001241BA" w:rsidP="009E1F96">
            <w:pPr>
              <w:ind w:right="840"/>
              <w:rPr>
                <w:szCs w:val="21"/>
              </w:rPr>
            </w:pPr>
          </w:p>
        </w:tc>
        <w:tc>
          <w:tcPr>
            <w:tcW w:w="578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C9893B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</w:p>
        </w:tc>
      </w:tr>
      <w:tr w:rsidR="001241BA" w14:paraId="4B1B817B" w14:textId="77777777" w:rsidTr="0029244D">
        <w:trPr>
          <w:gridAfter w:val="1"/>
          <w:wAfter w:w="9" w:type="dxa"/>
          <w:trHeight w:val="528"/>
        </w:trPr>
        <w:tc>
          <w:tcPr>
            <w:tcW w:w="2685" w:type="dxa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</w:tcPr>
          <w:p w14:paraId="1E41FF69" w14:textId="77777777" w:rsidR="001241BA" w:rsidRDefault="001241BA" w:rsidP="009E1F96">
            <w:pPr>
              <w:ind w:right="840"/>
              <w:rPr>
                <w:szCs w:val="21"/>
              </w:rPr>
            </w:pPr>
          </w:p>
        </w:tc>
        <w:tc>
          <w:tcPr>
            <w:tcW w:w="578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4F03071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〒</w:t>
            </w:r>
          </w:p>
          <w:p w14:paraId="6D7F3BF6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</w:p>
          <w:p w14:paraId="452C2F33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Tel                   Mail</w:t>
            </w:r>
          </w:p>
        </w:tc>
      </w:tr>
      <w:tr w:rsidR="001241BA" w14:paraId="54901786" w14:textId="77777777" w:rsidTr="0029244D">
        <w:trPr>
          <w:gridAfter w:val="1"/>
          <w:wAfter w:w="9" w:type="dxa"/>
          <w:trHeight w:val="408"/>
        </w:trPr>
        <w:tc>
          <w:tcPr>
            <w:tcW w:w="2685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943303C" w14:textId="77777777" w:rsidR="001241BA" w:rsidRDefault="001241BA" w:rsidP="009E1F96">
            <w:pPr>
              <w:ind w:right="840"/>
              <w:rPr>
                <w:szCs w:val="21"/>
              </w:rPr>
            </w:pPr>
          </w:p>
        </w:tc>
        <w:tc>
          <w:tcPr>
            <w:tcW w:w="578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19E64DC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</w:p>
        </w:tc>
      </w:tr>
      <w:tr w:rsidR="001241BA" w14:paraId="742E7661" w14:textId="77777777" w:rsidTr="0029244D">
        <w:trPr>
          <w:gridAfter w:val="1"/>
          <w:wAfter w:w="9" w:type="dxa"/>
          <w:trHeight w:val="528"/>
        </w:trPr>
        <w:tc>
          <w:tcPr>
            <w:tcW w:w="2685" w:type="dxa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</w:tcPr>
          <w:p w14:paraId="36E35416" w14:textId="77777777" w:rsidR="001241BA" w:rsidRDefault="001241BA" w:rsidP="009E1F96">
            <w:pPr>
              <w:ind w:right="840"/>
              <w:rPr>
                <w:szCs w:val="21"/>
              </w:rPr>
            </w:pPr>
          </w:p>
        </w:tc>
        <w:tc>
          <w:tcPr>
            <w:tcW w:w="578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A1D92C1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〒</w:t>
            </w:r>
          </w:p>
          <w:p w14:paraId="6B93C9E1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</w:p>
          <w:p w14:paraId="1FB4BFCA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Tel                   Mail</w:t>
            </w:r>
          </w:p>
        </w:tc>
      </w:tr>
      <w:tr w:rsidR="001241BA" w14:paraId="68B3CEAD" w14:textId="77777777" w:rsidTr="0029244D">
        <w:trPr>
          <w:gridAfter w:val="1"/>
          <w:wAfter w:w="9" w:type="dxa"/>
          <w:trHeight w:val="408"/>
        </w:trPr>
        <w:tc>
          <w:tcPr>
            <w:tcW w:w="2685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5806AD0" w14:textId="77777777" w:rsidR="001241BA" w:rsidRDefault="001241BA" w:rsidP="009E1F96">
            <w:pPr>
              <w:ind w:right="840"/>
              <w:rPr>
                <w:szCs w:val="21"/>
              </w:rPr>
            </w:pPr>
          </w:p>
        </w:tc>
        <w:tc>
          <w:tcPr>
            <w:tcW w:w="578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A8E85E8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</w:p>
        </w:tc>
      </w:tr>
      <w:tr w:rsidR="001241BA" w14:paraId="60A5EE5D" w14:textId="77777777" w:rsidTr="0029244D">
        <w:trPr>
          <w:gridAfter w:val="1"/>
          <w:wAfter w:w="9" w:type="dxa"/>
          <w:trHeight w:val="528"/>
        </w:trPr>
        <w:tc>
          <w:tcPr>
            <w:tcW w:w="2685" w:type="dxa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</w:tcPr>
          <w:p w14:paraId="550CA1EE" w14:textId="77777777" w:rsidR="001241BA" w:rsidRDefault="001241BA" w:rsidP="009E1F96">
            <w:pPr>
              <w:ind w:right="840"/>
              <w:rPr>
                <w:szCs w:val="21"/>
              </w:rPr>
            </w:pPr>
          </w:p>
        </w:tc>
        <w:tc>
          <w:tcPr>
            <w:tcW w:w="578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0AD148E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〒</w:t>
            </w:r>
          </w:p>
          <w:p w14:paraId="6AFA7768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</w:p>
          <w:p w14:paraId="25C3B93C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Tel                   Mail</w:t>
            </w:r>
          </w:p>
        </w:tc>
      </w:tr>
      <w:tr w:rsidR="001241BA" w14:paraId="4D3540DE" w14:textId="77777777" w:rsidTr="0029244D">
        <w:trPr>
          <w:gridAfter w:val="1"/>
          <w:wAfter w:w="9" w:type="dxa"/>
          <w:trHeight w:val="408"/>
        </w:trPr>
        <w:tc>
          <w:tcPr>
            <w:tcW w:w="2685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B64F22" w14:textId="77777777" w:rsidR="001241BA" w:rsidRDefault="001241BA" w:rsidP="009E1F96">
            <w:pPr>
              <w:ind w:right="840"/>
              <w:rPr>
                <w:szCs w:val="21"/>
              </w:rPr>
            </w:pPr>
          </w:p>
        </w:tc>
        <w:tc>
          <w:tcPr>
            <w:tcW w:w="578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506B406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</w:p>
        </w:tc>
      </w:tr>
      <w:tr w:rsidR="001241BA" w14:paraId="0032A415" w14:textId="77777777" w:rsidTr="0029244D">
        <w:trPr>
          <w:gridAfter w:val="1"/>
          <w:wAfter w:w="9" w:type="dxa"/>
          <w:trHeight w:val="528"/>
        </w:trPr>
        <w:tc>
          <w:tcPr>
            <w:tcW w:w="2685" w:type="dxa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</w:tcPr>
          <w:p w14:paraId="0F0653B3" w14:textId="77777777" w:rsidR="001241BA" w:rsidRDefault="001241BA" w:rsidP="009E1F96">
            <w:pPr>
              <w:ind w:right="840"/>
              <w:rPr>
                <w:szCs w:val="21"/>
              </w:rPr>
            </w:pPr>
          </w:p>
        </w:tc>
        <w:tc>
          <w:tcPr>
            <w:tcW w:w="578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0C5C5B6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〒</w:t>
            </w:r>
          </w:p>
          <w:p w14:paraId="3E3E75C3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</w:p>
          <w:p w14:paraId="7D389ED7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Tel                   Mail</w:t>
            </w:r>
          </w:p>
        </w:tc>
      </w:tr>
      <w:tr w:rsidR="001241BA" w14:paraId="0FE93925" w14:textId="77777777" w:rsidTr="0029244D">
        <w:trPr>
          <w:gridAfter w:val="1"/>
          <w:wAfter w:w="9" w:type="dxa"/>
          <w:trHeight w:val="408"/>
        </w:trPr>
        <w:tc>
          <w:tcPr>
            <w:tcW w:w="2685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CD646A" w14:textId="77777777" w:rsidR="001241BA" w:rsidRDefault="001241BA" w:rsidP="009E1F96">
            <w:pPr>
              <w:ind w:right="840"/>
              <w:rPr>
                <w:szCs w:val="21"/>
              </w:rPr>
            </w:pPr>
          </w:p>
        </w:tc>
        <w:tc>
          <w:tcPr>
            <w:tcW w:w="578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F92057C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</w:p>
        </w:tc>
      </w:tr>
      <w:tr w:rsidR="001241BA" w14:paraId="004514CC" w14:textId="77777777" w:rsidTr="0029244D">
        <w:trPr>
          <w:gridAfter w:val="1"/>
          <w:wAfter w:w="9" w:type="dxa"/>
          <w:trHeight w:val="528"/>
        </w:trPr>
        <w:tc>
          <w:tcPr>
            <w:tcW w:w="2685" w:type="dxa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</w:tcPr>
          <w:p w14:paraId="014204C8" w14:textId="77777777" w:rsidR="001241BA" w:rsidRDefault="001241BA" w:rsidP="009E1F96">
            <w:pPr>
              <w:ind w:right="840"/>
              <w:rPr>
                <w:szCs w:val="21"/>
              </w:rPr>
            </w:pPr>
          </w:p>
        </w:tc>
        <w:tc>
          <w:tcPr>
            <w:tcW w:w="578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CBE12F1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〒</w:t>
            </w:r>
          </w:p>
          <w:p w14:paraId="02E9A0CA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</w:p>
          <w:p w14:paraId="57CA2046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Tel                   Mail</w:t>
            </w:r>
          </w:p>
        </w:tc>
      </w:tr>
      <w:tr w:rsidR="001241BA" w14:paraId="147772A9" w14:textId="77777777" w:rsidTr="0029244D">
        <w:trPr>
          <w:gridAfter w:val="1"/>
          <w:wAfter w:w="9" w:type="dxa"/>
          <w:trHeight w:val="408"/>
        </w:trPr>
        <w:tc>
          <w:tcPr>
            <w:tcW w:w="2685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3B87C9" w14:textId="77777777" w:rsidR="001241BA" w:rsidRDefault="001241BA" w:rsidP="009E1F96">
            <w:pPr>
              <w:ind w:right="840"/>
              <w:rPr>
                <w:szCs w:val="21"/>
              </w:rPr>
            </w:pPr>
          </w:p>
        </w:tc>
        <w:tc>
          <w:tcPr>
            <w:tcW w:w="578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7D51446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</w:p>
        </w:tc>
      </w:tr>
      <w:tr w:rsidR="001241BA" w14:paraId="6B877855" w14:textId="77777777" w:rsidTr="0029244D">
        <w:trPr>
          <w:gridAfter w:val="1"/>
          <w:wAfter w:w="9" w:type="dxa"/>
          <w:trHeight w:val="528"/>
        </w:trPr>
        <w:tc>
          <w:tcPr>
            <w:tcW w:w="2685" w:type="dxa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</w:tcPr>
          <w:p w14:paraId="45767DD5" w14:textId="77777777" w:rsidR="001241BA" w:rsidRDefault="001241BA" w:rsidP="009E1F96">
            <w:pPr>
              <w:ind w:right="840"/>
              <w:rPr>
                <w:szCs w:val="21"/>
              </w:rPr>
            </w:pPr>
          </w:p>
        </w:tc>
        <w:tc>
          <w:tcPr>
            <w:tcW w:w="578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DC6364F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〒</w:t>
            </w:r>
          </w:p>
          <w:p w14:paraId="681E5E0C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</w:p>
          <w:p w14:paraId="700ADB2E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Tel                   Mail</w:t>
            </w:r>
          </w:p>
        </w:tc>
      </w:tr>
      <w:tr w:rsidR="001241BA" w14:paraId="63657EC9" w14:textId="77777777" w:rsidTr="0029244D">
        <w:trPr>
          <w:gridAfter w:val="1"/>
          <w:wAfter w:w="9" w:type="dxa"/>
          <w:trHeight w:val="408"/>
        </w:trPr>
        <w:tc>
          <w:tcPr>
            <w:tcW w:w="2685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7204233" w14:textId="77777777" w:rsidR="001241BA" w:rsidRDefault="001241BA" w:rsidP="009E1F96">
            <w:pPr>
              <w:ind w:right="840"/>
              <w:rPr>
                <w:szCs w:val="21"/>
              </w:rPr>
            </w:pPr>
          </w:p>
        </w:tc>
        <w:tc>
          <w:tcPr>
            <w:tcW w:w="578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9878F7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</w:p>
        </w:tc>
      </w:tr>
      <w:tr w:rsidR="001241BA" w14:paraId="28FF2AAA" w14:textId="77777777" w:rsidTr="0029244D">
        <w:trPr>
          <w:gridAfter w:val="1"/>
          <w:wAfter w:w="9" w:type="dxa"/>
          <w:trHeight w:val="528"/>
        </w:trPr>
        <w:tc>
          <w:tcPr>
            <w:tcW w:w="2685" w:type="dxa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</w:tcPr>
          <w:p w14:paraId="47BDC3CE" w14:textId="77777777" w:rsidR="001241BA" w:rsidRDefault="001241BA" w:rsidP="009E1F96">
            <w:pPr>
              <w:ind w:right="840"/>
              <w:rPr>
                <w:szCs w:val="21"/>
              </w:rPr>
            </w:pPr>
          </w:p>
        </w:tc>
        <w:tc>
          <w:tcPr>
            <w:tcW w:w="578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60D870F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〒</w:t>
            </w:r>
          </w:p>
          <w:p w14:paraId="60032064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</w:p>
          <w:p w14:paraId="72FE8347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Tel                   Mail</w:t>
            </w:r>
          </w:p>
        </w:tc>
      </w:tr>
      <w:tr w:rsidR="001241BA" w14:paraId="3CB7B845" w14:textId="77777777" w:rsidTr="0029244D">
        <w:trPr>
          <w:gridAfter w:val="1"/>
          <w:wAfter w:w="9" w:type="dxa"/>
          <w:trHeight w:val="408"/>
        </w:trPr>
        <w:tc>
          <w:tcPr>
            <w:tcW w:w="2685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0147693" w14:textId="77777777" w:rsidR="001241BA" w:rsidRDefault="001241BA" w:rsidP="009E1F96">
            <w:pPr>
              <w:ind w:right="840"/>
              <w:rPr>
                <w:szCs w:val="21"/>
              </w:rPr>
            </w:pPr>
          </w:p>
        </w:tc>
        <w:tc>
          <w:tcPr>
            <w:tcW w:w="578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15D5CC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</w:p>
        </w:tc>
      </w:tr>
      <w:tr w:rsidR="001241BA" w14:paraId="6E3A4D8D" w14:textId="77777777" w:rsidTr="0029244D">
        <w:trPr>
          <w:gridAfter w:val="1"/>
          <w:wAfter w:w="9" w:type="dxa"/>
          <w:trHeight w:val="528"/>
        </w:trPr>
        <w:tc>
          <w:tcPr>
            <w:tcW w:w="2685" w:type="dxa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</w:tcPr>
          <w:p w14:paraId="6F24FBA4" w14:textId="77777777" w:rsidR="001241BA" w:rsidRDefault="001241BA" w:rsidP="009E1F96">
            <w:pPr>
              <w:ind w:right="840"/>
              <w:rPr>
                <w:szCs w:val="21"/>
              </w:rPr>
            </w:pPr>
          </w:p>
        </w:tc>
        <w:tc>
          <w:tcPr>
            <w:tcW w:w="578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8D6B4D7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〒</w:t>
            </w:r>
          </w:p>
          <w:p w14:paraId="5FE49C75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</w:p>
          <w:p w14:paraId="60531430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Tel                   Mail</w:t>
            </w:r>
          </w:p>
        </w:tc>
      </w:tr>
      <w:tr w:rsidR="001241BA" w14:paraId="6AECEB31" w14:textId="77777777" w:rsidTr="0029244D">
        <w:trPr>
          <w:gridAfter w:val="1"/>
          <w:wAfter w:w="9" w:type="dxa"/>
          <w:trHeight w:val="408"/>
        </w:trPr>
        <w:tc>
          <w:tcPr>
            <w:tcW w:w="2685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BE0B70" w14:textId="77777777" w:rsidR="001241BA" w:rsidRDefault="001241BA" w:rsidP="009E1F96">
            <w:pPr>
              <w:ind w:right="840"/>
              <w:rPr>
                <w:szCs w:val="21"/>
              </w:rPr>
            </w:pPr>
          </w:p>
        </w:tc>
        <w:tc>
          <w:tcPr>
            <w:tcW w:w="578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EC9B337" w14:textId="77777777" w:rsidR="001241BA" w:rsidRDefault="001241BA" w:rsidP="009E1F96">
            <w:pPr>
              <w:widowControl/>
              <w:jc w:val="left"/>
              <w:rPr>
                <w:szCs w:val="21"/>
              </w:rPr>
            </w:pPr>
          </w:p>
        </w:tc>
      </w:tr>
    </w:tbl>
    <w:p w14:paraId="1E07A912" w14:textId="2F8DCD9F" w:rsidR="008C4658" w:rsidRPr="0040693A" w:rsidRDefault="0040693A" w:rsidP="0040693A">
      <w:pPr>
        <w:ind w:right="-1"/>
        <w:rPr>
          <w:bCs/>
          <w:sz w:val="22"/>
        </w:rPr>
      </w:pPr>
      <w:r w:rsidRPr="0040693A">
        <w:rPr>
          <w:rFonts w:hint="eastAsia"/>
          <w:bCs/>
          <w:sz w:val="22"/>
        </w:rPr>
        <w:t>※必要時、行や頁を増やしてください</w:t>
      </w:r>
    </w:p>
    <w:p w14:paraId="26EDCB2B" w14:textId="77777777" w:rsidR="008C4658" w:rsidRDefault="008C4658" w:rsidP="0040693A">
      <w:pPr>
        <w:ind w:right="-1"/>
        <w:rPr>
          <w:b/>
          <w:sz w:val="28"/>
          <w:szCs w:val="28"/>
        </w:rPr>
      </w:pPr>
    </w:p>
    <w:sectPr w:rsidR="008C4658">
      <w:headerReference w:type="default" r:id="rId7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CE5B9" w14:textId="77777777" w:rsidR="0040693A" w:rsidRDefault="0040693A" w:rsidP="0040693A">
      <w:r>
        <w:separator/>
      </w:r>
    </w:p>
  </w:endnote>
  <w:endnote w:type="continuationSeparator" w:id="0">
    <w:p w14:paraId="19080D4F" w14:textId="77777777" w:rsidR="0040693A" w:rsidRDefault="0040693A" w:rsidP="004069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77DA3A" w14:textId="77777777" w:rsidR="0040693A" w:rsidRDefault="0040693A" w:rsidP="0040693A">
      <w:r>
        <w:separator/>
      </w:r>
    </w:p>
  </w:footnote>
  <w:footnote w:type="continuationSeparator" w:id="0">
    <w:p w14:paraId="64FCAADD" w14:textId="77777777" w:rsidR="0040693A" w:rsidRDefault="0040693A" w:rsidP="004069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22D26" w14:textId="058F82F2" w:rsidR="0040693A" w:rsidRPr="0040693A" w:rsidRDefault="0040693A">
    <w:pPr>
      <w:pStyle w:val="a4"/>
      <w:rPr>
        <w:rFonts w:ascii="ＭＳ Ｐゴシック" w:eastAsia="ＭＳ Ｐゴシック" w:hAnsi="ＭＳ Ｐゴシック"/>
        <w:sz w:val="16"/>
        <w:szCs w:val="18"/>
      </w:rPr>
    </w:pPr>
    <w:r w:rsidRPr="0040693A">
      <w:rPr>
        <w:rFonts w:ascii="ＭＳ Ｐゴシック" w:eastAsia="ＭＳ Ｐゴシック" w:hAnsi="ＭＳ Ｐゴシック" w:hint="eastAsia"/>
        <w:sz w:val="16"/>
        <w:szCs w:val="18"/>
      </w:rPr>
      <w:t>様式</w:t>
    </w:r>
    <w:r w:rsidR="0047493D">
      <w:rPr>
        <w:rFonts w:ascii="ＭＳ Ｐゴシック" w:eastAsia="ＭＳ Ｐゴシック" w:hAnsi="ＭＳ Ｐゴシック" w:hint="eastAsia"/>
        <w:sz w:val="16"/>
        <w:szCs w:val="18"/>
      </w:rPr>
      <w:t xml:space="preserve">3-2　</w:t>
    </w:r>
    <w:r>
      <w:rPr>
        <w:rFonts w:ascii="ＭＳ Ｐゴシック" w:eastAsia="ＭＳ Ｐゴシック" w:hAnsi="ＭＳ Ｐゴシック" w:hint="eastAsia"/>
        <w:sz w:val="16"/>
        <w:szCs w:val="18"/>
      </w:rPr>
      <w:t>親睦会参加者名簿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MjcwMTAwMjA1NDRR0lEKTi0uzszPAykwrAUA/MowICwAAAA="/>
  </w:docVars>
  <w:rsids>
    <w:rsidRoot w:val="00361EB0"/>
    <w:rsid w:val="001241BA"/>
    <w:rsid w:val="002314BA"/>
    <w:rsid w:val="0029244D"/>
    <w:rsid w:val="002C611F"/>
    <w:rsid w:val="00361EB0"/>
    <w:rsid w:val="0040693A"/>
    <w:rsid w:val="0047493D"/>
    <w:rsid w:val="00515FC5"/>
    <w:rsid w:val="00554E66"/>
    <w:rsid w:val="006A6F63"/>
    <w:rsid w:val="006E23F4"/>
    <w:rsid w:val="008C4658"/>
    <w:rsid w:val="00A27FBA"/>
    <w:rsid w:val="00BE294F"/>
    <w:rsid w:val="00E97821"/>
    <w:rsid w:val="00FC2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79C725B5"/>
  <w15:docId w15:val="{E6E46A52-F9E5-44C5-BFFF-C27651FB3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61E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0693A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40693A"/>
  </w:style>
  <w:style w:type="paragraph" w:styleId="a6">
    <w:name w:val="footer"/>
    <w:basedOn w:val="a"/>
    <w:link w:val="a7"/>
    <w:uiPriority w:val="99"/>
    <w:unhideWhenUsed/>
    <w:rsid w:val="0040693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4069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588D111F-39C4-4C5D-940F-52C6F26BAF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1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宮崎県立看護大学</Company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宮崎県立看護大学</dc:creator>
  <cp:lastModifiedBy>高橋　秀治</cp:lastModifiedBy>
  <cp:revision>2</cp:revision>
  <dcterms:created xsi:type="dcterms:W3CDTF">2023-02-06T03:26:00Z</dcterms:created>
  <dcterms:modified xsi:type="dcterms:W3CDTF">2023-02-06T03:26:00Z</dcterms:modified>
</cp:coreProperties>
</file>